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D9C2AF" w14:textId="54502575" w:rsidR="00620959" w:rsidRPr="00713A08" w:rsidRDefault="001A4E7E" w:rsidP="00713A08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713A08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F15423" w:rsidRPr="00713A08">
        <w:rPr>
          <w:rFonts w:cs="Simplified Arabic" w:hint="cs"/>
          <w:b/>
          <w:bCs/>
          <w:sz w:val="32"/>
          <w:szCs w:val="32"/>
          <w:rtl/>
        </w:rPr>
        <w:t xml:space="preserve">ارتفاع أسعار السلع الأساسية ضمن مجموعة المواد الغذائية يدفع </w:t>
      </w:r>
      <w:r w:rsidR="00FF415F" w:rsidRPr="00713A08">
        <w:rPr>
          <w:rFonts w:cs="Simplified Arabic" w:hint="cs"/>
          <w:b/>
          <w:bCs/>
          <w:sz w:val="32"/>
          <w:szCs w:val="32"/>
          <w:rtl/>
        </w:rPr>
        <w:t>الرقم القياسي لأسعار المستهلك</w:t>
      </w:r>
      <w:r w:rsidR="00126CD1" w:rsidRPr="00713A08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431F9E" w:rsidRPr="00713A08">
        <w:rPr>
          <w:rFonts w:cs="Simplified Arabic" w:hint="cs"/>
          <w:b/>
          <w:bCs/>
          <w:sz w:val="32"/>
          <w:szCs w:val="32"/>
          <w:rtl/>
        </w:rPr>
        <w:t xml:space="preserve">ليسجل ارتفاعاً </w:t>
      </w:r>
      <w:r w:rsidR="004B595F" w:rsidRPr="00713A08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0F22A6" w:rsidRPr="00713A08">
        <w:rPr>
          <w:rFonts w:cs="Simplified Arabic" w:hint="cs"/>
          <w:b/>
          <w:bCs/>
          <w:sz w:val="32"/>
          <w:szCs w:val="32"/>
          <w:rtl/>
          <w:lang w:bidi="ar-JO"/>
        </w:rPr>
        <w:t>نيسان</w:t>
      </w:r>
      <w:r w:rsidRPr="00713A08">
        <w:rPr>
          <w:rFonts w:cs="Simplified Arabic" w:hint="cs"/>
          <w:b/>
          <w:bCs/>
          <w:sz w:val="32"/>
          <w:szCs w:val="32"/>
          <w:rtl/>
          <w:lang w:bidi="ar-JO"/>
        </w:rPr>
        <w:t>،04/2021</w:t>
      </w:r>
    </w:p>
    <w:p w14:paraId="300E62DB" w14:textId="77777777" w:rsidR="007358F6" w:rsidRPr="001A4E7E" w:rsidRDefault="007358F6" w:rsidP="00620959">
      <w:pPr>
        <w:jc w:val="both"/>
        <w:rPr>
          <w:rFonts w:cs="Simplified Arabic"/>
          <w:b/>
          <w:bCs/>
          <w:sz w:val="10"/>
          <w:szCs w:val="10"/>
          <w:rtl/>
        </w:rPr>
      </w:pPr>
    </w:p>
    <w:p w14:paraId="196E81A3" w14:textId="77777777" w:rsidR="00713A08" w:rsidRPr="00713A08" w:rsidRDefault="00713A08" w:rsidP="000F22A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2F336A3" w14:textId="2EB60F1C" w:rsidR="007A599C" w:rsidRPr="00713A08" w:rsidRDefault="004B595F" w:rsidP="000F22A6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901F8" w:rsidRPr="00713A08">
        <w:rPr>
          <w:rFonts w:ascii="Simplified Arabic" w:hAnsi="Simplified Arabic" w:cs="Simplified Arabic"/>
          <w:sz w:val="26"/>
          <w:szCs w:val="26"/>
          <w:rtl/>
        </w:rPr>
        <w:t xml:space="preserve">الرقم </w:t>
      </w:r>
      <w:r w:rsidR="007A599C" w:rsidRPr="00713A08">
        <w:rPr>
          <w:rFonts w:ascii="Simplified Arabic" w:hAnsi="Simplified Arabic" w:cs="Simplified Arabic"/>
          <w:sz w:val="26"/>
          <w:szCs w:val="26"/>
          <w:rtl/>
        </w:rPr>
        <w:t>الق</w:t>
      </w:r>
      <w:r w:rsidR="00592134" w:rsidRPr="00713A08">
        <w:rPr>
          <w:rFonts w:ascii="Simplified Arabic" w:hAnsi="Simplified Arabic" w:cs="Simplified Arabic"/>
          <w:sz w:val="26"/>
          <w:szCs w:val="26"/>
          <w:rtl/>
        </w:rPr>
        <w:t>ياسي لأسعار المستهلك</w:t>
      </w:r>
      <w:r w:rsidR="002F0B58" w:rsidRPr="00713A08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592134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B7EF6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ا</w:t>
      </w:r>
      <w:r w:rsidR="005B491C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رتفاع</w:t>
      </w:r>
      <w:r w:rsidR="00FF415F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9D028D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491C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7EF6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F0B46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0F22A6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93</w:t>
      </w:r>
      <w:r w:rsidR="007A599C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1099" w:rsidRPr="00713A08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7A599C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33" w:rsidRPr="00713A08">
        <w:rPr>
          <w:rFonts w:ascii="Simplified Arabic" w:hAnsi="Simplified Arabic" w:cs="Simplified Arabic"/>
          <w:sz w:val="26"/>
          <w:szCs w:val="26"/>
          <w:rtl/>
        </w:rPr>
        <w:t>2021</w:t>
      </w:r>
      <w:r w:rsidR="00B54F21" w:rsidRPr="00713A08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87197B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91C" w:rsidRPr="00713A08">
        <w:rPr>
          <w:rFonts w:ascii="Simplified Arabic" w:hAnsi="Simplified Arabic" w:cs="Simplified Arabic"/>
          <w:sz w:val="26"/>
          <w:szCs w:val="26"/>
          <w:rtl/>
        </w:rPr>
        <w:t>2021</w:t>
      </w:r>
      <w:r w:rsidR="007A599C" w:rsidRPr="00713A08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E4166" w:rsidRPr="00713A08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526C6A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>1.22</w:t>
      </w:r>
      <w:r w:rsidR="00526C6A" w:rsidRPr="00713A08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0A7079" w:rsidRPr="00713A08">
        <w:rPr>
          <w:rFonts w:ascii="Simplified Arabic" w:hAnsi="Simplified Arabic" w:cs="Simplified Arabic"/>
          <w:sz w:val="26"/>
          <w:szCs w:val="26"/>
          <w:rtl/>
        </w:rPr>
        <w:t>في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 xml:space="preserve"> قطاع غزة، </w:t>
      </w:r>
      <w:r w:rsidR="00E309F5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DB7EF6" w:rsidRPr="00713A08">
        <w:rPr>
          <w:rFonts w:ascii="Simplified Arabic" w:hAnsi="Simplified Arabic" w:cs="Simplified Arabic"/>
          <w:sz w:val="26"/>
          <w:szCs w:val="26"/>
          <w:rtl/>
        </w:rPr>
        <w:t>ب</w:t>
      </w:r>
      <w:r w:rsidR="005B491C" w:rsidRPr="00713A08">
        <w:rPr>
          <w:rFonts w:ascii="Simplified Arabic" w:hAnsi="Simplified Arabic" w:cs="Simplified Arabic"/>
          <w:sz w:val="26"/>
          <w:szCs w:val="26"/>
          <w:rtl/>
        </w:rPr>
        <w:t>نسبة</w:t>
      </w:r>
      <w:r w:rsidR="00D30E33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713A08">
        <w:rPr>
          <w:rFonts w:ascii="Simplified Arabic" w:hAnsi="Simplified Arabic" w:cs="Simplified Arabic"/>
          <w:sz w:val="26"/>
          <w:szCs w:val="26"/>
          <w:rtl/>
        </w:rPr>
        <w:t>0.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>89</w:t>
      </w:r>
      <w:r w:rsidR="00E309F5" w:rsidRPr="00713A08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0A7079" w:rsidRPr="00713A08">
        <w:rPr>
          <w:rFonts w:ascii="Simplified Arabic" w:hAnsi="Simplified Arabic" w:cs="Simplified Arabic"/>
          <w:sz w:val="26"/>
          <w:szCs w:val="26"/>
          <w:rtl/>
        </w:rPr>
        <w:t>في</w:t>
      </w:r>
      <w:r w:rsidR="00D30E33" w:rsidRPr="00713A08">
        <w:rPr>
          <w:rFonts w:ascii="Simplified Arabic" w:hAnsi="Simplified Arabic" w:cs="Simplified Arabic"/>
          <w:sz w:val="26"/>
          <w:szCs w:val="26"/>
          <w:rtl/>
        </w:rPr>
        <w:t xml:space="preserve"> الضفة الغربية**</w:t>
      </w:r>
      <w:r w:rsidR="00526C6A" w:rsidRPr="00713A08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F0B46" w:rsidRPr="00713A08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="00C26C78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713A08">
        <w:rPr>
          <w:rFonts w:ascii="Simplified Arabic" w:hAnsi="Simplified Arabic" w:cs="Simplified Arabic"/>
          <w:sz w:val="26"/>
          <w:szCs w:val="26"/>
          <w:rtl/>
        </w:rPr>
        <w:t>0.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>64</w:t>
      </w:r>
      <w:r w:rsidR="00C26C78" w:rsidRPr="00713A08">
        <w:rPr>
          <w:rFonts w:ascii="Simplified Arabic" w:hAnsi="Simplified Arabic" w:cs="Simplified Arabic"/>
          <w:sz w:val="26"/>
          <w:szCs w:val="26"/>
          <w:rtl/>
        </w:rPr>
        <w:t>%</w:t>
      </w:r>
      <w:r w:rsidR="000A7079" w:rsidRPr="00713A08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 xml:space="preserve"> القدس </w:t>
      </w:r>
      <w:r w:rsidR="000F22A6" w:rsidRPr="00713A08">
        <w:rPr>
          <w:rFonts w:ascii="Simplified Arabic" w:hAnsi="Simplified Arabic" w:cs="Simplified Arabic"/>
          <w:sz w:val="26"/>
          <w:szCs w:val="26"/>
        </w:rPr>
        <w:t>J1</w:t>
      </w:r>
      <w:r w:rsidR="000F22A6" w:rsidRPr="00713A08">
        <w:rPr>
          <w:rFonts w:ascii="Simplified Arabic" w:hAnsi="Simplified Arabic" w:cs="Simplified Arabic"/>
          <w:sz w:val="26"/>
          <w:szCs w:val="26"/>
          <w:rtl/>
        </w:rPr>
        <w:t>*</w:t>
      </w:r>
      <w:r w:rsidR="00526C6A" w:rsidRPr="00713A0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783E534" w14:textId="77777777" w:rsidR="008C3024" w:rsidRPr="00713A08" w:rsidRDefault="008C3024" w:rsidP="000A7079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9FCDB7F" w14:textId="521DEDC6" w:rsidR="00713BEC" w:rsidRPr="00713A08" w:rsidRDefault="00BC79FB" w:rsidP="001B2E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5B491C" w:rsidRPr="00713A08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7F7696" w:rsidRPr="00713A08">
        <w:rPr>
          <w:rFonts w:ascii="Simplified Arabic" w:hAnsi="Simplified Arabic" w:cs="Simplified Arabic"/>
          <w:sz w:val="26"/>
          <w:szCs w:val="26"/>
          <w:rtl/>
        </w:rPr>
        <w:t>،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 يرجع بشكل أساسي </w:t>
      </w:r>
      <w:r w:rsidR="005B491C" w:rsidRPr="00713A08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12.64%، </w:t>
      </w:r>
      <w:r w:rsidR="001B2E05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6.27%، وأسعار الفواكه الطازجة بنسبة 5.58%، وأسعار الزيوت النباتية بنسبة 3.36%،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2.85%، </w:t>
      </w:r>
      <w:r w:rsidR="001B2E05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1.67%،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0.92%، </w:t>
      </w:r>
      <w:r w:rsidR="00713BEC" w:rsidRPr="00713A08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1B2E05" w:rsidRPr="00713A08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8.18%، وأسعار البطاطا بمقدار 1.49%.</w:t>
      </w:r>
    </w:p>
    <w:p w14:paraId="547D8EA5" w14:textId="77777777" w:rsidR="00D03C66" w:rsidRPr="00713A08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04F207E5" w:rsidR="001D7F3F" w:rsidRPr="00713A08" w:rsidRDefault="00A46522" w:rsidP="00E87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713A0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تالية لتبلغ بالمتوسط؛ </w:t>
      </w:r>
      <w:r w:rsidR="000C0E22" w:rsidRPr="00713A08">
        <w:rPr>
          <w:rFonts w:ascii="Simplified Arabic" w:hAnsi="Simplified Arabic" w:cs="Simplified Arabic"/>
          <w:sz w:val="26"/>
          <w:szCs w:val="26"/>
          <w:rtl/>
        </w:rPr>
        <w:t xml:space="preserve">دجاج طازج </w:t>
      </w:r>
      <w:r w:rsidR="00037600" w:rsidRPr="00713A08">
        <w:rPr>
          <w:rFonts w:ascii="Simplified Arabic" w:hAnsi="Simplified Arabic" w:cs="Simplified Arabic"/>
          <w:sz w:val="26"/>
          <w:szCs w:val="26"/>
          <w:rtl/>
        </w:rPr>
        <w:t>15</w:t>
      </w:r>
      <w:r w:rsidR="000C0E22" w:rsidRPr="00713A08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0C0E22" w:rsidRPr="00713A08">
        <w:rPr>
          <w:rFonts w:ascii="Simplified Arabic" w:hAnsi="Simplified Arabic" w:cs="Simplified Arabic"/>
          <w:sz w:val="26"/>
          <w:szCs w:val="26"/>
          <w:rtl/>
        </w:rPr>
        <w:t xml:space="preserve">كوسا </w:t>
      </w:r>
      <w:r w:rsidR="00C04032" w:rsidRPr="00713A08">
        <w:rPr>
          <w:rFonts w:ascii="Simplified Arabic" w:hAnsi="Simplified Arabic" w:cs="Simplified Arabic"/>
          <w:sz w:val="26"/>
          <w:szCs w:val="26"/>
          <w:rtl/>
        </w:rPr>
        <w:t>صغير الحجم للمحاشي و</w:t>
      </w:r>
      <w:r w:rsidR="000C0E22" w:rsidRPr="00713A08">
        <w:rPr>
          <w:rFonts w:ascii="Simplified Arabic" w:hAnsi="Simplified Arabic" w:cs="Simplified Arabic"/>
          <w:sz w:val="26"/>
          <w:szCs w:val="26"/>
          <w:rtl/>
        </w:rPr>
        <w:t>خيار بيوت بلاستيكية 6 شيقل/</w:t>
      </w:r>
      <w:r w:rsidR="00C04032" w:rsidRPr="00713A08">
        <w:rPr>
          <w:rFonts w:ascii="Simplified Arabic" w:hAnsi="Simplified Arabic" w:cs="Simplified Arabic"/>
          <w:sz w:val="26"/>
          <w:szCs w:val="26"/>
          <w:rtl/>
        </w:rPr>
        <w:t xml:space="preserve">1كغم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ال</w:t>
      </w:r>
      <w:r w:rsidR="00C04032" w:rsidRPr="00713A08">
        <w:rPr>
          <w:rFonts w:ascii="Simplified Arabic" w:hAnsi="Simplified Arabic" w:cs="Simplified Arabic"/>
          <w:sz w:val="26"/>
          <w:szCs w:val="26"/>
          <w:rtl/>
        </w:rPr>
        <w:t>ليمون 3 شيقل/1كغم،</w:t>
      </w:r>
      <w:r w:rsidR="000C0E22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C04032" w:rsidRPr="00713A08">
        <w:rPr>
          <w:rFonts w:ascii="Simplified Arabic" w:hAnsi="Simplified Arabic" w:cs="Simplified Arabic"/>
          <w:sz w:val="26"/>
          <w:szCs w:val="26"/>
          <w:rtl/>
        </w:rPr>
        <w:t>زيت ذرة 25 شيقل</w:t>
      </w:r>
      <w:r w:rsidR="00C9647E" w:rsidRPr="00713A08">
        <w:rPr>
          <w:rFonts w:ascii="Simplified Arabic" w:hAnsi="Simplified Arabic" w:cs="Simplified Arabic"/>
          <w:sz w:val="26"/>
          <w:szCs w:val="26"/>
          <w:rtl/>
        </w:rPr>
        <w:t>/3</w:t>
      </w:r>
      <w:r w:rsidR="001032EE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647E" w:rsidRPr="00713A08">
        <w:rPr>
          <w:rFonts w:ascii="Simplified Arabic" w:hAnsi="Simplified Arabic" w:cs="Simplified Arabic"/>
          <w:sz w:val="26"/>
          <w:szCs w:val="26"/>
          <w:rtl/>
        </w:rPr>
        <w:t>لتر،</w:t>
      </w:r>
      <w:r w:rsidR="00C04032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8512C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BD7937" w:rsidRPr="00713A08">
        <w:rPr>
          <w:rFonts w:ascii="Simplified Arabic" w:hAnsi="Simplified Arabic" w:cs="Simplified Arabic"/>
          <w:sz w:val="26"/>
          <w:szCs w:val="26"/>
          <w:rtl/>
          <w:lang w:bidi="ar-JO"/>
        </w:rPr>
        <w:t>لحم الغنم الطازج</w:t>
      </w:r>
      <w:r w:rsidR="00D3593A" w:rsidRPr="00713A08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مع العظم</w:t>
      </w:r>
      <w:r w:rsidR="00BD7937" w:rsidRPr="00713A08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1E70B9" w:rsidRPr="00713A08">
        <w:rPr>
          <w:rFonts w:ascii="Simplified Arabic" w:hAnsi="Simplified Arabic" w:cs="Simplified Arabic"/>
          <w:sz w:val="26"/>
          <w:szCs w:val="26"/>
          <w:rtl/>
        </w:rPr>
        <w:t xml:space="preserve">83.50 </w:t>
      </w:r>
      <w:r w:rsidR="0088512C" w:rsidRPr="00713A08">
        <w:rPr>
          <w:rFonts w:ascii="Simplified Arabic" w:hAnsi="Simplified Arabic" w:cs="Simplified Arabic"/>
          <w:sz w:val="26"/>
          <w:szCs w:val="26"/>
          <w:rtl/>
        </w:rPr>
        <w:t>شيقل/1كغم</w:t>
      </w:r>
      <w:r w:rsidR="000C0E22" w:rsidRPr="00713A0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CFDD0DA" w14:textId="4F74D5DC" w:rsidR="008C3024" w:rsidRPr="00713A08" w:rsidRDefault="008C3024" w:rsidP="00AD6B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4226CA" w14:textId="6E8689D4" w:rsidR="00401898" w:rsidRPr="00713A08" w:rsidRDefault="0034700F" w:rsidP="0000121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713A08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713A08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1E75F8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713A08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713A08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86423B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713A08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713A08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713A08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713A08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713A08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713A08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713A08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1.29</w:t>
      </w:r>
      <w:r w:rsidR="00424115" w:rsidRPr="00713A08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713A08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2.33</w:t>
      </w:r>
      <w:r w:rsidR="009D2A03" w:rsidRPr="00713A08">
        <w:rPr>
          <w:rFonts w:ascii="Simplified Arabic" w:hAnsi="Simplified Arabic" w:cs="Simplified Arabic"/>
          <w:sz w:val="26"/>
          <w:szCs w:val="26"/>
          <w:rtl/>
        </w:rPr>
        <w:t>%</w:t>
      </w:r>
      <w:r w:rsidR="00766D0A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7CA6" w:rsidRPr="00713A08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 xml:space="preserve">القدس </w:t>
      </w:r>
      <w:r w:rsidR="00001215" w:rsidRPr="00713A08">
        <w:rPr>
          <w:rFonts w:ascii="Simplified Arabic" w:hAnsi="Simplified Arabic" w:cs="Simplified Arabic"/>
          <w:sz w:val="26"/>
          <w:szCs w:val="26"/>
        </w:rPr>
        <w:t>J1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*، وبنسبة</w:t>
      </w:r>
      <w:r w:rsidR="00BF0B46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1.73</w:t>
      </w:r>
      <w:r w:rsidR="0096529B" w:rsidRPr="00713A08">
        <w:rPr>
          <w:rFonts w:ascii="Simplified Arabic" w:hAnsi="Simplified Arabic" w:cs="Simplified Arabic"/>
          <w:sz w:val="26"/>
          <w:szCs w:val="26"/>
          <w:rtl/>
        </w:rPr>
        <w:t xml:space="preserve">% في </w:t>
      </w:r>
      <w:r w:rsidR="006227CC" w:rsidRPr="00713A08">
        <w:rPr>
          <w:rFonts w:ascii="Simplified Arabic" w:hAnsi="Simplified Arabic" w:cs="Simplified Arabic"/>
          <w:sz w:val="26"/>
          <w:szCs w:val="26"/>
          <w:rtl/>
        </w:rPr>
        <w:t>الضفة الغربية**</w:t>
      </w:r>
      <w:r w:rsidR="003C2D5D" w:rsidRPr="00713A08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13439" w:rsidRPr="00713A08">
        <w:rPr>
          <w:rFonts w:ascii="Simplified Arabic" w:hAnsi="Simplified Arabic" w:cs="Simplified Arabic"/>
          <w:sz w:val="26"/>
          <w:szCs w:val="26"/>
          <w:rtl/>
        </w:rPr>
        <w:t xml:space="preserve">في حين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انخفض</w:t>
      </w:r>
      <w:r w:rsidR="00713439" w:rsidRPr="00713A08">
        <w:rPr>
          <w:rFonts w:ascii="Simplified Arabic" w:hAnsi="Simplified Arabic" w:cs="Simplified Arabic"/>
          <w:sz w:val="26"/>
          <w:szCs w:val="26"/>
          <w:rtl/>
        </w:rPr>
        <w:t xml:space="preserve"> الرقم القياسي </w:t>
      </w:r>
      <w:r w:rsidR="00C9647E" w:rsidRPr="00713A08">
        <w:rPr>
          <w:rFonts w:ascii="Simplified Arabic" w:hAnsi="Simplified Arabic" w:cs="Simplified Arabic"/>
          <w:sz w:val="26"/>
          <w:szCs w:val="26"/>
          <w:rtl/>
        </w:rPr>
        <w:t xml:space="preserve">لأسعار المستهلك 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3C2D5D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713A08">
        <w:rPr>
          <w:rFonts w:ascii="Simplified Arabic" w:hAnsi="Simplified Arabic" w:cs="Simplified Arabic"/>
          <w:sz w:val="26"/>
          <w:szCs w:val="26"/>
          <w:rtl/>
        </w:rPr>
        <w:t>0.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>68</w:t>
      </w:r>
      <w:r w:rsidR="003C2D5D" w:rsidRPr="00713A08">
        <w:rPr>
          <w:rFonts w:ascii="Simplified Arabic" w:hAnsi="Simplified Arabic" w:cs="Simplified Arabic"/>
          <w:sz w:val="26"/>
          <w:szCs w:val="26"/>
          <w:rtl/>
        </w:rPr>
        <w:t>% في</w:t>
      </w:r>
      <w:r w:rsidR="00001215" w:rsidRPr="00713A08">
        <w:rPr>
          <w:rFonts w:ascii="Simplified Arabic" w:hAnsi="Simplified Arabic" w:cs="Simplified Arabic"/>
          <w:sz w:val="26"/>
          <w:szCs w:val="26"/>
          <w:rtl/>
        </w:rPr>
        <w:t xml:space="preserve"> قطاع غزة</w:t>
      </w:r>
      <w:r w:rsidR="00445714" w:rsidRPr="00713A0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D70D4A" w14:textId="77777777" w:rsidR="007363B2" w:rsidRPr="00713A08" w:rsidRDefault="007363B2" w:rsidP="006227C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925BE07" w14:textId="77777777" w:rsidR="007363B2" w:rsidRPr="00713A08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64FB4462" w14:textId="3A5BA237" w:rsidR="006C6A73" w:rsidRPr="00713A08" w:rsidRDefault="006C6A73" w:rsidP="008729A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رتفاعاً نسبته 1.22%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18.99%، </w:t>
      </w:r>
      <w:r w:rsidR="00887201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13.56%، 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10.87%، وأسعار الفواكه الطازجة بنسبة 5.86%، 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4.44%، 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3.26%، </w:t>
      </w:r>
      <w:r w:rsidR="00887201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0.98%، وأسعار الغاز بنسبة 0.97%، وأسعار المحروقات السائلة المستخدمة كوقود للسيارات "البنزين" بنسبة 0.87%، 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>على الرغم من انخفاض أسعا</w:t>
      </w:r>
      <w:r w:rsidR="00887201" w:rsidRPr="00713A08">
        <w:rPr>
          <w:rFonts w:ascii="Simplified Arabic" w:hAnsi="Simplified Arabic" w:cs="Simplified Arabic"/>
          <w:sz w:val="26"/>
          <w:szCs w:val="26"/>
          <w:rtl/>
        </w:rPr>
        <w:t>ر الخضروات المجففة بمقدار 8.26%،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 xml:space="preserve"> وأسعار الأرز بمقدار 2.88%، وأسعار الأسماك الحية طازجة أو مبردة أو مجمدة بمقدار 1.55%، </w:t>
      </w:r>
      <w:r w:rsidR="00887201" w:rsidRPr="00713A08">
        <w:rPr>
          <w:rFonts w:ascii="Simplified Arabic" w:hAnsi="Simplified Arabic" w:cs="Simplified Arabic"/>
          <w:sz w:val="26"/>
          <w:szCs w:val="26"/>
          <w:rtl/>
        </w:rPr>
        <w:t>وأسعار السجائر المستوردة بمقدار 1.00%</w:t>
      </w:r>
      <w:r w:rsidR="00376A6B" w:rsidRPr="00713A0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4F8DB4C" w14:textId="44847858" w:rsidR="006C6A73" w:rsidRPr="00713A08" w:rsidRDefault="006C6A73" w:rsidP="006C6A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2958E1" w14:textId="77777777" w:rsidR="001A4E7E" w:rsidRPr="00713A08" w:rsidRDefault="006C6A73" w:rsidP="001A4E7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تالية ارتفاعاً في قطاع غزة لتبلغ بالمتوسط؛ 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>البيض 11 شيقل</w:t>
      </w:r>
      <w:r w:rsidR="000D3AF6" w:rsidRPr="00713A08">
        <w:rPr>
          <w:rFonts w:ascii="Simplified Arabic" w:hAnsi="Simplified Arabic" w:cs="Simplified Arabic"/>
          <w:sz w:val="26"/>
          <w:szCs w:val="26"/>
          <w:rtl/>
        </w:rPr>
        <w:t xml:space="preserve">/2كغم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FE046F" w:rsidRPr="00713A08">
        <w:rPr>
          <w:rFonts w:ascii="Simplified Arabic" w:hAnsi="Simplified Arabic" w:cs="Simplified Arabic"/>
          <w:sz w:val="26"/>
          <w:szCs w:val="26"/>
          <w:rtl/>
        </w:rPr>
        <w:t>كوسا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 xml:space="preserve"> صغير الحجم للمحاشي وخيار بيوت بلاستيكية</w:t>
      </w:r>
      <w:r w:rsidR="00FE046F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>والليمون</w:t>
      </w:r>
      <w:r w:rsidR="00FE046F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 xml:space="preserve">3 </w:t>
      </w:r>
      <w:r w:rsidR="000D3AF6" w:rsidRPr="00713A08">
        <w:rPr>
          <w:rFonts w:ascii="Simplified Arabic" w:hAnsi="Simplified Arabic" w:cs="Simplified Arabic"/>
          <w:sz w:val="26"/>
          <w:szCs w:val="26"/>
          <w:rtl/>
        </w:rPr>
        <w:t>شيقل/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>1كغم،</w:t>
      </w:r>
      <w:r w:rsidR="000D3AF6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6022" w:rsidRPr="00713A08">
        <w:rPr>
          <w:rFonts w:ascii="Simplified Arabic" w:hAnsi="Simplified Arabic" w:cs="Simplified Arabic"/>
          <w:sz w:val="26"/>
          <w:szCs w:val="26"/>
          <w:rtl/>
        </w:rPr>
        <w:t>وال</w:t>
      </w:r>
      <w:r w:rsidR="000D3AF6" w:rsidRPr="00713A08">
        <w:rPr>
          <w:rFonts w:ascii="Simplified Arabic" w:hAnsi="Simplified Arabic" w:cs="Simplified Arabic"/>
          <w:sz w:val="26"/>
          <w:szCs w:val="26"/>
          <w:rtl/>
        </w:rPr>
        <w:t xml:space="preserve">دجاج </w:t>
      </w:r>
      <w:r w:rsidR="008729A1" w:rsidRPr="00713A08">
        <w:rPr>
          <w:rFonts w:ascii="Simplified Arabic" w:hAnsi="Simplified Arabic" w:cs="Simplified Arabic"/>
          <w:sz w:val="26"/>
          <w:szCs w:val="26"/>
          <w:rtl/>
        </w:rPr>
        <w:t>ال</w:t>
      </w:r>
      <w:r w:rsidR="00223A86" w:rsidRPr="00713A08">
        <w:rPr>
          <w:rFonts w:ascii="Simplified Arabic" w:hAnsi="Simplified Arabic" w:cs="Simplified Arabic"/>
          <w:sz w:val="26"/>
          <w:szCs w:val="26"/>
          <w:rtl/>
        </w:rPr>
        <w:t>طازج 14 شيقل/1كغم، وزيت ذرة 23 شيقل/3</w:t>
      </w:r>
      <w:r w:rsidR="001032EE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23A86" w:rsidRPr="00713A08">
        <w:rPr>
          <w:rFonts w:ascii="Simplified Arabic" w:hAnsi="Simplified Arabic" w:cs="Simplified Arabic"/>
          <w:sz w:val="26"/>
          <w:szCs w:val="26"/>
          <w:rtl/>
        </w:rPr>
        <w:t>لتر، و</w:t>
      </w:r>
      <w:r w:rsidR="00223A86" w:rsidRPr="00713A08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الغنم الطازج مع العظم </w:t>
      </w:r>
      <w:r w:rsidR="00223A86" w:rsidRPr="00713A08">
        <w:rPr>
          <w:rFonts w:ascii="Simplified Arabic" w:hAnsi="Simplified Arabic" w:cs="Simplified Arabic"/>
          <w:sz w:val="26"/>
          <w:szCs w:val="26"/>
          <w:rtl/>
        </w:rPr>
        <w:t>51 شيقل/1كغم.</w:t>
      </w:r>
    </w:p>
    <w:p w14:paraId="5AD7F46B" w14:textId="2FB02933" w:rsidR="006C6A73" w:rsidRPr="00713A08" w:rsidRDefault="006C6A73" w:rsidP="001A4E7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  <w:r w:rsidRPr="00713A08">
        <w:rPr>
          <w:rFonts w:ascii="Simplified Arabic" w:hAnsi="Simplified Arabic" w:cs="Simplified Arabic"/>
          <w:sz w:val="16"/>
          <w:szCs w:val="16"/>
          <w:rtl/>
        </w:rPr>
        <w:t xml:space="preserve"> </w:t>
      </w:r>
    </w:p>
    <w:p w14:paraId="69BCCCBC" w14:textId="54B42971" w:rsidR="006C6A73" w:rsidRDefault="006C6A73" w:rsidP="00713A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89% 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خلال شهر نيسان 2021 مقارنة مع شهر آذار 2021، نتج هذا الارتفاع بصورة رئيسية عن ارتفاع أسعار الدجاج الطازج بنسبة 17.26%، </w:t>
      </w:r>
      <w:r w:rsidR="001D66D4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5.86%، 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</w:t>
      </w:r>
      <w:r w:rsidR="001D66D4" w:rsidRPr="00713A08">
        <w:rPr>
          <w:rFonts w:ascii="Simplified Arabic" w:hAnsi="Simplified Arabic" w:cs="Simplified Arabic"/>
          <w:sz w:val="26"/>
          <w:szCs w:val="26"/>
          <w:rtl/>
        </w:rPr>
        <w:t>3.06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%، وأسعار اللحوم الطازجة بنسبة 2.90%، وأسعار الأسماك الحية طازجة أو مبردة أو مجمدة بنسبة 1.43%، </w:t>
      </w:r>
      <w:r w:rsidR="001D66D4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0.86%، 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1D66D4" w:rsidRPr="00713A08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9.43%، و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>أسعار البيض بمقدار 6.</w:t>
      </w:r>
      <w:r w:rsidR="001D66D4" w:rsidRPr="00713A08">
        <w:rPr>
          <w:rFonts w:ascii="Simplified Arabic" w:hAnsi="Simplified Arabic" w:cs="Simplified Arabic"/>
          <w:sz w:val="26"/>
          <w:szCs w:val="26"/>
          <w:rtl/>
        </w:rPr>
        <w:t>43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%، وأسعار البطاطا بمقدار </w:t>
      </w:r>
      <w:r w:rsidR="001D66D4" w:rsidRPr="00713A08">
        <w:rPr>
          <w:rFonts w:ascii="Simplified Arabic" w:hAnsi="Simplified Arabic" w:cs="Simplified Arabic"/>
          <w:sz w:val="26"/>
          <w:szCs w:val="26"/>
          <w:rtl/>
        </w:rPr>
        <w:t>2.30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1EA6B922" w14:textId="77777777" w:rsidR="00713A08" w:rsidRPr="00713A08" w:rsidRDefault="00713A08" w:rsidP="00713A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2DF45086" w14:textId="59903DC6" w:rsidR="006C6A73" w:rsidRPr="00713A08" w:rsidRDefault="006C6A73" w:rsidP="00E87B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تالية في الضفة الغربية** لتبلغ بالمتوسط؛ 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ال</w:t>
      </w:r>
      <w:r w:rsidR="00B01BFC" w:rsidRPr="00713A08">
        <w:rPr>
          <w:rFonts w:ascii="Simplified Arabic" w:hAnsi="Simplified Arabic" w:cs="Simplified Arabic"/>
          <w:sz w:val="26"/>
          <w:szCs w:val="26"/>
          <w:rtl/>
        </w:rPr>
        <w:t xml:space="preserve">دجاج 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ال</w:t>
      </w:r>
      <w:r w:rsidR="00B01BFC" w:rsidRPr="00713A08">
        <w:rPr>
          <w:rFonts w:ascii="Simplified Arabic" w:hAnsi="Simplified Arabic" w:cs="Simplified Arabic"/>
          <w:sz w:val="26"/>
          <w:szCs w:val="26"/>
          <w:rtl/>
        </w:rPr>
        <w:t xml:space="preserve">طازج 15 شيقل/1كغم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ال</w:t>
      </w:r>
      <w:r w:rsidR="00B01BFC" w:rsidRPr="00713A08">
        <w:rPr>
          <w:rFonts w:ascii="Simplified Arabic" w:hAnsi="Simplified Arabic" w:cs="Simplified Arabic"/>
          <w:sz w:val="26"/>
          <w:szCs w:val="26"/>
          <w:rtl/>
        </w:rPr>
        <w:t xml:space="preserve">ليمون 3 شيقل/1كغم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B01BFC" w:rsidRPr="00713A08">
        <w:rPr>
          <w:rFonts w:ascii="Simplified Arabic" w:hAnsi="Simplified Arabic" w:cs="Simplified Arabic"/>
          <w:sz w:val="26"/>
          <w:szCs w:val="26"/>
          <w:rtl/>
        </w:rPr>
        <w:t xml:space="preserve">كوسا 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صغير الحجم للمحاشي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 xml:space="preserve"> وخيار بيوت بلاستيكية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1BFC" w:rsidRPr="00713A08">
        <w:rPr>
          <w:rFonts w:ascii="Simplified Arabic" w:hAnsi="Simplified Arabic" w:cs="Simplified Arabic"/>
          <w:sz w:val="26"/>
          <w:szCs w:val="26"/>
          <w:rtl/>
        </w:rPr>
        <w:t>6 شيقل/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1</w:t>
      </w:r>
      <w:r w:rsidR="00B01BFC" w:rsidRPr="00713A08">
        <w:rPr>
          <w:rFonts w:ascii="Simplified Arabic" w:hAnsi="Simplified Arabic" w:cs="Simplified Arabic"/>
          <w:sz w:val="26"/>
          <w:szCs w:val="26"/>
          <w:rtl/>
        </w:rPr>
        <w:t>كغم، و</w:t>
      </w:r>
      <w:r w:rsidR="00B01BFC" w:rsidRPr="00713A08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الغنم الطازج مع العظم 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83 شيقل/1كغم.</w:t>
      </w:r>
    </w:p>
    <w:p w14:paraId="0D9EBE95" w14:textId="77777777" w:rsidR="00835087" w:rsidRPr="00713A08" w:rsidRDefault="00835087" w:rsidP="00E87B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7F7ECD5" w14:textId="4A061BD7" w:rsidR="0051745F" w:rsidRPr="00713A08" w:rsidRDefault="006C6A73" w:rsidP="00603B0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51745F" w:rsidRPr="00713A0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51745F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51745F" w:rsidRPr="00713A08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51745F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</w:t>
      </w:r>
      <w:r w:rsidR="007B3D39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>0.64</w:t>
      </w:r>
      <w:r w:rsidR="0051745F" w:rsidRPr="00713A0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51745F" w:rsidRPr="00713A0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7B3D39" w:rsidRPr="00713A0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51745F" w:rsidRPr="00713A08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7B3D39" w:rsidRPr="00713A08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51745F" w:rsidRPr="00713A08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="007B3D39" w:rsidRPr="00713A08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="00603B06" w:rsidRPr="00713A08">
        <w:rPr>
          <w:rFonts w:ascii="Simplified Arabic" w:hAnsi="Simplified Arabic" w:cs="Simplified Arabic"/>
          <w:sz w:val="26"/>
          <w:szCs w:val="26"/>
          <w:rtl/>
        </w:rPr>
        <w:t>8.87</w:t>
      </w:r>
      <w:r w:rsidR="007B3D39" w:rsidRPr="00713A08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03B06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5.55%، وأسعار المحروقات السائلة المستخدمة كوقود للسيارات "البنزين" بنسبة 3.76%، وأسعار الفواكه الطازجة بنسبة 2.73%، وأسعار المحروقات السائلة المستخدمة كوقود للسيارات "الديزل" بنسبة 2.48%، وأسعار اللحوم الطازجة بنسبة 2.32%، </w:t>
      </w:r>
      <w:r w:rsidR="007B3D39" w:rsidRPr="00713A08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0.84%، وأسعار الزيوت النباتية بنسبة 0.63%، على الرغم من انخفاض </w:t>
      </w:r>
      <w:r w:rsidR="00603B06" w:rsidRPr="00713A08">
        <w:rPr>
          <w:rFonts w:ascii="Simplified Arabic" w:hAnsi="Simplified Arabic" w:cs="Simplified Arabic"/>
          <w:sz w:val="26"/>
          <w:szCs w:val="26"/>
          <w:rtl/>
        </w:rPr>
        <w:t>أسعار الغاز بمقدار 8.09</w:t>
      </w:r>
      <w:r w:rsidR="00111B8E" w:rsidRPr="00713A08">
        <w:rPr>
          <w:rFonts w:ascii="Simplified Arabic" w:hAnsi="Simplified Arabic" w:cs="Simplified Arabic"/>
          <w:sz w:val="26"/>
          <w:szCs w:val="26"/>
          <w:rtl/>
        </w:rPr>
        <w:t>%</w:t>
      </w:r>
      <w:r w:rsidR="00603B06" w:rsidRPr="00713A08">
        <w:rPr>
          <w:rFonts w:ascii="Simplified Arabic" w:hAnsi="Simplified Arabic" w:cs="Simplified Arabic"/>
          <w:sz w:val="26"/>
          <w:szCs w:val="26"/>
          <w:rtl/>
        </w:rPr>
        <w:t xml:space="preserve"> وأسعار البطاطا بمقدار 8.07%.</w:t>
      </w:r>
    </w:p>
    <w:p w14:paraId="6D457C7F" w14:textId="2934D45C" w:rsidR="0051745F" w:rsidRPr="00713A08" w:rsidRDefault="00713A08" w:rsidP="00713A08">
      <w:pPr>
        <w:tabs>
          <w:tab w:val="left" w:pos="1325"/>
        </w:tabs>
        <w:jc w:val="both"/>
        <w:rPr>
          <w:rFonts w:ascii="Simplified Arabic" w:hAnsi="Simplified Arabic" w:cs="Simplified Arabic"/>
          <w:sz w:val="16"/>
          <w:szCs w:val="16"/>
          <w:rtl/>
        </w:rPr>
      </w:pPr>
      <w:r>
        <w:rPr>
          <w:rFonts w:ascii="Simplified Arabic" w:hAnsi="Simplified Arabic" w:cs="Simplified Arabic"/>
          <w:sz w:val="26"/>
          <w:szCs w:val="26"/>
          <w:rtl/>
        </w:rPr>
        <w:tab/>
      </w:r>
    </w:p>
    <w:p w14:paraId="1DC5FB2A" w14:textId="1F535544" w:rsidR="0051745F" w:rsidRPr="00713A08" w:rsidRDefault="00A46522" w:rsidP="00860BB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13A08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51745F" w:rsidRPr="00713A0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تالية في القدس </w:t>
      </w:r>
      <w:r w:rsidR="0051745F" w:rsidRPr="00713A08">
        <w:rPr>
          <w:rFonts w:ascii="Simplified Arabic" w:hAnsi="Simplified Arabic" w:cs="Simplified Arabic"/>
          <w:sz w:val="26"/>
          <w:szCs w:val="26"/>
        </w:rPr>
        <w:t>J1</w:t>
      </w:r>
      <w:r w:rsidR="0051745F" w:rsidRPr="00713A08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D56022" w:rsidRPr="00713A08">
        <w:rPr>
          <w:rFonts w:ascii="Simplified Arabic" w:hAnsi="Simplified Arabic" w:cs="Simplified Arabic"/>
          <w:sz w:val="26"/>
          <w:szCs w:val="26"/>
          <w:rtl/>
        </w:rPr>
        <w:t>خيار بيوت بلاستيكية 9 شيقل/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>1</w:t>
      </w:r>
      <w:r w:rsidR="00D56022" w:rsidRPr="00713A08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>ال</w:t>
      </w:r>
      <w:r w:rsidR="00D56022" w:rsidRPr="00713A08">
        <w:rPr>
          <w:rFonts w:ascii="Simplified Arabic" w:hAnsi="Simplified Arabic" w:cs="Simplified Arabic"/>
          <w:sz w:val="26"/>
          <w:szCs w:val="26"/>
          <w:rtl/>
        </w:rPr>
        <w:t>ليمون 4 شيقل/1كغم، و</w:t>
      </w:r>
      <w:r w:rsidR="00D56022" w:rsidRPr="00713A08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الغنم الطازج مع العظم 88 </w:t>
      </w:r>
      <w:r w:rsidR="00D56022" w:rsidRPr="00713A08">
        <w:rPr>
          <w:rFonts w:ascii="Simplified Arabic" w:hAnsi="Simplified Arabic" w:cs="Simplified Arabic"/>
          <w:sz w:val="26"/>
          <w:szCs w:val="26"/>
          <w:rtl/>
        </w:rPr>
        <w:t>شيقل/1كغم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E87B73" w:rsidRPr="00713A08">
        <w:rPr>
          <w:rFonts w:ascii="Simplified Arabic" w:hAnsi="Simplified Arabic" w:cs="Simplified Arabic"/>
          <w:sz w:val="26"/>
          <w:szCs w:val="26"/>
          <w:rtl/>
        </w:rPr>
        <w:t>و</w:t>
      </w:r>
      <w:r w:rsidR="009E05FB" w:rsidRPr="00713A08">
        <w:rPr>
          <w:rFonts w:ascii="Simplified Arabic" w:hAnsi="Simplified Arabic" w:cs="Simplified Arabic"/>
          <w:sz w:val="26"/>
          <w:szCs w:val="26"/>
          <w:rtl/>
        </w:rPr>
        <w:t xml:space="preserve">الموز 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>5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A16B6A" w:rsidRPr="00713A08">
        <w:rPr>
          <w:rFonts w:ascii="Simplified Arabic" w:hAnsi="Simplified Arabic" w:cs="Simplified Arabic"/>
          <w:sz w:val="26"/>
          <w:szCs w:val="26"/>
          <w:rtl/>
        </w:rPr>
        <w:t>والكوسا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 xml:space="preserve"> صغير الحجم للمحاشي</w:t>
      </w:r>
      <w:r w:rsidR="00A16B6A" w:rsidRPr="00713A0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0BB2" w:rsidRPr="00713A08">
        <w:rPr>
          <w:rFonts w:ascii="Simplified Arabic" w:hAnsi="Simplified Arabic" w:cs="Simplified Arabic"/>
          <w:sz w:val="26"/>
          <w:szCs w:val="26"/>
          <w:rtl/>
        </w:rPr>
        <w:t>8</w:t>
      </w:r>
      <w:r w:rsidR="005069A2" w:rsidRPr="00713A08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="005069A2" w:rsidRPr="00713A08">
        <w:rPr>
          <w:rFonts w:ascii="Simplified Arabic" w:hAnsi="Simplified Arabic" w:cs="Simplified Arabic"/>
          <w:sz w:val="26"/>
          <w:szCs w:val="26"/>
        </w:rPr>
        <w:t>/</w:t>
      </w:r>
      <w:r w:rsidR="005069A2" w:rsidRPr="00713A08">
        <w:rPr>
          <w:rFonts w:ascii="Simplified Arabic" w:hAnsi="Simplified Arabic" w:cs="Simplified Arabic"/>
          <w:sz w:val="26"/>
          <w:szCs w:val="26"/>
          <w:rtl/>
        </w:rPr>
        <w:t>1كغم</w:t>
      </w:r>
      <w:r w:rsidRPr="00713A0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F414ACE" w14:textId="77777777" w:rsidR="0051745F" w:rsidRPr="00713A08" w:rsidRDefault="0051745F" w:rsidP="003A392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322342A" w14:textId="77777777" w:rsidR="00713A08" w:rsidRDefault="00713A08" w:rsidP="00E50743">
      <w:pPr>
        <w:pStyle w:val="BodyText2"/>
        <w:spacing w:after="0" w:line="240" w:lineRule="auto"/>
        <w:rPr>
          <w:rFonts w:cs="Simplified Arabic"/>
          <w:b/>
          <w:bCs/>
          <w:sz w:val="22"/>
          <w:szCs w:val="22"/>
          <w:rtl/>
        </w:rPr>
      </w:pPr>
    </w:p>
    <w:p w14:paraId="2BF7E2A0" w14:textId="2333BE8F" w:rsidR="00E50743" w:rsidRPr="00713A08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713A08">
        <w:rPr>
          <w:rFonts w:cs="Simplified Arabic" w:hint="cs"/>
          <w:b/>
          <w:bCs/>
          <w:rtl/>
        </w:rPr>
        <w:t>تنويه لمستخدمي البيانات:</w:t>
      </w:r>
    </w:p>
    <w:p w14:paraId="5FBDD72F" w14:textId="77777777" w:rsidR="00C31936" w:rsidRPr="00713A08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</w:rPr>
      </w:pPr>
      <w:r w:rsidRPr="00713A08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713A08">
        <w:rPr>
          <w:rFonts w:cs="Simplified Arabic" w:hint="cs"/>
          <w:sz w:val="24"/>
          <w:szCs w:val="24"/>
          <w:rtl/>
        </w:rPr>
        <w:t>فيروس</w:t>
      </w:r>
      <w:r w:rsidRPr="00713A08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713A08">
        <w:rPr>
          <w:rFonts w:cs="Simplified Arabic" w:hint="cs"/>
          <w:sz w:val="24"/>
          <w:szCs w:val="24"/>
          <w:rtl/>
        </w:rPr>
        <w:t>إلى</w:t>
      </w:r>
      <w:r w:rsidRPr="00713A08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</w:p>
    <w:p w14:paraId="1B154506" w14:textId="77777777" w:rsidR="0011383B" w:rsidRPr="00713A08" w:rsidRDefault="0011383B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bookmarkStart w:id="0" w:name="OLE_LINK5"/>
      <w:bookmarkStart w:id="1" w:name="OLE_LINK6"/>
    </w:p>
    <w:p w14:paraId="66AC5BA4" w14:textId="26656660" w:rsidR="002E4913" w:rsidRPr="00713A08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713A08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713A08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713A08">
        <w:rPr>
          <w:rFonts w:cs="Simplified Arabic" w:hint="cs"/>
          <w:rtl/>
        </w:rPr>
        <w:t xml:space="preserve">*البيانات تمثل </w:t>
      </w:r>
      <w:r w:rsidRPr="00713A08">
        <w:rPr>
          <w:rFonts w:cs="Simplified Arabic"/>
          <w:rtl/>
        </w:rPr>
        <w:t xml:space="preserve">ذلك الجزء من محافظة القدس </w:t>
      </w:r>
      <w:r w:rsidRPr="00713A08">
        <w:rPr>
          <w:rFonts w:cs="Simplified Arabic" w:hint="cs"/>
          <w:rtl/>
        </w:rPr>
        <w:t>و</w:t>
      </w:r>
      <w:r w:rsidRPr="00713A08">
        <w:rPr>
          <w:rFonts w:cs="Simplified Arabic"/>
          <w:rtl/>
        </w:rPr>
        <w:t>الذي ضم</w:t>
      </w:r>
      <w:r w:rsidRPr="00713A08">
        <w:rPr>
          <w:rFonts w:cs="Simplified Arabic" w:hint="cs"/>
          <w:rtl/>
        </w:rPr>
        <w:t>ه الاحتلال</w:t>
      </w:r>
      <w:r w:rsidRPr="00713A08">
        <w:rPr>
          <w:rFonts w:cs="Simplified Arabic"/>
          <w:rtl/>
        </w:rPr>
        <w:t xml:space="preserve"> </w:t>
      </w:r>
      <w:r w:rsidRPr="00713A08">
        <w:rPr>
          <w:rFonts w:cs="Simplified Arabic" w:hint="cs"/>
          <w:rtl/>
        </w:rPr>
        <w:t>الإسرائيل</w:t>
      </w:r>
      <w:r w:rsidRPr="00713A08">
        <w:rPr>
          <w:rFonts w:cs="Simplified Arabic" w:hint="eastAsia"/>
          <w:rtl/>
        </w:rPr>
        <w:t>ي</w:t>
      </w:r>
      <w:r w:rsidRPr="00713A08">
        <w:rPr>
          <w:rFonts w:cs="Simplified Arabic"/>
          <w:rtl/>
        </w:rPr>
        <w:t xml:space="preserve"> </w:t>
      </w:r>
      <w:r w:rsidRPr="00713A08">
        <w:rPr>
          <w:rFonts w:cs="Simplified Arabic" w:hint="cs"/>
          <w:rtl/>
        </w:rPr>
        <w:t xml:space="preserve">إليه </w:t>
      </w:r>
      <w:r w:rsidRPr="00713A08">
        <w:rPr>
          <w:rFonts w:cs="Simplified Arabic"/>
          <w:rtl/>
        </w:rPr>
        <w:t>عنوة بعيد احتلاله للضفة الغربية عام</w:t>
      </w:r>
      <w:r w:rsidRPr="00713A08">
        <w:rPr>
          <w:rFonts w:cs="Simplified Arabic" w:hint="cs"/>
          <w:rtl/>
        </w:rPr>
        <w:t xml:space="preserve"> </w:t>
      </w:r>
      <w:r w:rsidRPr="00713A08">
        <w:rPr>
          <w:rFonts w:cs="Simplified Arabic"/>
          <w:rtl/>
        </w:rPr>
        <w:t>1967.</w:t>
      </w:r>
    </w:p>
    <w:p w14:paraId="4BF4F209" w14:textId="77777777" w:rsidR="00620959" w:rsidRPr="00713A08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2" w:name="OLE_LINK7"/>
      <w:bookmarkStart w:id="3" w:name="OLE_LINK8"/>
      <w:r w:rsidRPr="00713A08">
        <w:rPr>
          <w:rFonts w:cs="Simplified Arabic" w:hint="cs"/>
          <w:rtl/>
        </w:rPr>
        <w:t xml:space="preserve">**البيانات </w:t>
      </w:r>
      <w:r w:rsidRPr="00713A08">
        <w:rPr>
          <w:rFonts w:cs="Simplified Arabic"/>
          <w:rtl/>
        </w:rPr>
        <w:t>لا</w:t>
      </w:r>
      <w:r w:rsidRPr="00713A08">
        <w:rPr>
          <w:rFonts w:cs="Simplified Arabic" w:hint="cs"/>
          <w:rtl/>
        </w:rPr>
        <w:t xml:space="preserve"> </w:t>
      </w:r>
      <w:bookmarkEnd w:id="0"/>
      <w:bookmarkEnd w:id="1"/>
      <w:bookmarkEnd w:id="2"/>
      <w:bookmarkEnd w:id="3"/>
      <w:r w:rsidRPr="00713A08">
        <w:rPr>
          <w:rFonts w:cs="Simplified Arabic" w:hint="cs"/>
          <w:rtl/>
        </w:rPr>
        <w:t xml:space="preserve">تشمل </w:t>
      </w:r>
      <w:r w:rsidRPr="00713A08">
        <w:rPr>
          <w:rFonts w:cs="Simplified Arabic"/>
          <w:rtl/>
        </w:rPr>
        <w:t xml:space="preserve">ذلك الجزء من محافظة القدس </w:t>
      </w:r>
      <w:r w:rsidRPr="00713A08">
        <w:rPr>
          <w:rFonts w:cs="Simplified Arabic" w:hint="cs"/>
          <w:rtl/>
        </w:rPr>
        <w:t>و</w:t>
      </w:r>
      <w:r w:rsidRPr="00713A08">
        <w:rPr>
          <w:rFonts w:cs="Simplified Arabic"/>
          <w:rtl/>
        </w:rPr>
        <w:t>الذي ضم</w:t>
      </w:r>
      <w:r w:rsidRPr="00713A08">
        <w:rPr>
          <w:rFonts w:cs="Simplified Arabic" w:hint="cs"/>
          <w:rtl/>
        </w:rPr>
        <w:t>ه الاحتلال</w:t>
      </w:r>
      <w:r w:rsidRPr="00713A08">
        <w:rPr>
          <w:rFonts w:cs="Simplified Arabic"/>
          <w:rtl/>
        </w:rPr>
        <w:t xml:space="preserve"> </w:t>
      </w:r>
      <w:r w:rsidRPr="00713A08">
        <w:rPr>
          <w:rFonts w:cs="Simplified Arabic" w:hint="cs"/>
          <w:rtl/>
        </w:rPr>
        <w:t>الإسرائيلي</w:t>
      </w:r>
      <w:r w:rsidRPr="00713A08">
        <w:rPr>
          <w:rFonts w:cs="Simplified Arabic"/>
          <w:rtl/>
        </w:rPr>
        <w:t xml:space="preserve"> </w:t>
      </w:r>
      <w:r w:rsidRPr="00713A08">
        <w:rPr>
          <w:rFonts w:cs="Simplified Arabic" w:hint="cs"/>
          <w:rtl/>
        </w:rPr>
        <w:t xml:space="preserve">إليه </w:t>
      </w:r>
      <w:r w:rsidRPr="00713A08">
        <w:rPr>
          <w:rFonts w:cs="Simplified Arabic"/>
          <w:rtl/>
        </w:rPr>
        <w:t>عنوة بعيد احتلاله للضفة الغربية عام</w:t>
      </w:r>
      <w:r w:rsidRPr="00713A08">
        <w:rPr>
          <w:rFonts w:cs="Simplified Arabic" w:hint="cs"/>
          <w:rtl/>
        </w:rPr>
        <w:t xml:space="preserve"> </w:t>
      </w:r>
      <w:r w:rsidRPr="00713A08">
        <w:rPr>
          <w:rFonts w:cs="Simplified Arabic"/>
          <w:rtl/>
        </w:rPr>
        <w:t>1967.</w:t>
      </w:r>
    </w:p>
    <w:p w14:paraId="0EF62B80" w14:textId="77777777" w:rsidR="00DB0200" w:rsidRPr="00713A08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14:paraId="17095951" w14:textId="77777777" w:rsidR="00955432" w:rsidRPr="0012173A" w:rsidRDefault="00955432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660B5E85" w14:textId="77777777" w:rsidR="0070716A" w:rsidRPr="00E91EFC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  <w:bookmarkStart w:id="4" w:name="_GoBack"/>
      <w:bookmarkEnd w:id="4"/>
    </w:p>
    <w:sectPr w:rsidR="0070716A" w:rsidRPr="00E91EFC" w:rsidSect="00713A08">
      <w:footerReference w:type="even" r:id="rId8"/>
      <w:footerReference w:type="default" r:id="rId9"/>
      <w:pgSz w:w="11907" w:h="16840" w:code="9"/>
      <w:pgMar w:top="1134" w:right="851" w:bottom="567" w:left="851" w:header="360" w:footer="18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7F36D" w14:textId="77777777" w:rsidR="00973628" w:rsidRDefault="00973628">
      <w:r>
        <w:separator/>
      </w:r>
    </w:p>
  </w:endnote>
  <w:endnote w:type="continuationSeparator" w:id="0">
    <w:p w14:paraId="68A2AA22" w14:textId="77777777" w:rsidR="00973628" w:rsidRDefault="00973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68DC5082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713A08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54CAE1" w14:textId="77777777" w:rsidR="00973628" w:rsidRDefault="00973628">
      <w:r>
        <w:separator/>
      </w:r>
    </w:p>
  </w:footnote>
  <w:footnote w:type="continuationSeparator" w:id="0">
    <w:p w14:paraId="5844E409" w14:textId="77777777" w:rsidR="00973628" w:rsidRDefault="00973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7CB"/>
    <w:rsid w:val="0000484C"/>
    <w:rsid w:val="0000614B"/>
    <w:rsid w:val="00006306"/>
    <w:rsid w:val="00006763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96E"/>
    <w:rsid w:val="00026F0C"/>
    <w:rsid w:val="0002776B"/>
    <w:rsid w:val="000279AA"/>
    <w:rsid w:val="00027CA6"/>
    <w:rsid w:val="00027EE9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4E7E"/>
    <w:rsid w:val="001A5006"/>
    <w:rsid w:val="001A5A9D"/>
    <w:rsid w:val="001A628B"/>
    <w:rsid w:val="001A717E"/>
    <w:rsid w:val="001B100A"/>
    <w:rsid w:val="001B12A3"/>
    <w:rsid w:val="001B141E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6154"/>
    <w:rsid w:val="001E70B9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CE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C74"/>
    <w:rsid w:val="002C27E8"/>
    <w:rsid w:val="002C3194"/>
    <w:rsid w:val="002C4813"/>
    <w:rsid w:val="002C4E13"/>
    <w:rsid w:val="002C53F6"/>
    <w:rsid w:val="002C5A58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6F5E"/>
    <w:rsid w:val="002F7117"/>
    <w:rsid w:val="00301022"/>
    <w:rsid w:val="00301916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C87"/>
    <w:rsid w:val="0038612C"/>
    <w:rsid w:val="00386A32"/>
    <w:rsid w:val="00387567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3E7"/>
    <w:rsid w:val="00425F2A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48D"/>
    <w:rsid w:val="004B0826"/>
    <w:rsid w:val="004B0A45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55F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775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96F"/>
    <w:rsid w:val="0060009E"/>
    <w:rsid w:val="00601318"/>
    <w:rsid w:val="00601727"/>
    <w:rsid w:val="006028CA"/>
    <w:rsid w:val="006039B6"/>
    <w:rsid w:val="00603B0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7B1D"/>
    <w:rsid w:val="006D109D"/>
    <w:rsid w:val="006D1943"/>
    <w:rsid w:val="006D2232"/>
    <w:rsid w:val="006D2667"/>
    <w:rsid w:val="006D3430"/>
    <w:rsid w:val="006D386E"/>
    <w:rsid w:val="006D50A8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A08"/>
    <w:rsid w:val="00713BEC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3325"/>
    <w:rsid w:val="00853D20"/>
    <w:rsid w:val="00854996"/>
    <w:rsid w:val="00856BB9"/>
    <w:rsid w:val="008570E3"/>
    <w:rsid w:val="00857869"/>
    <w:rsid w:val="008604D3"/>
    <w:rsid w:val="00860861"/>
    <w:rsid w:val="00860BB2"/>
    <w:rsid w:val="008614F0"/>
    <w:rsid w:val="008618ED"/>
    <w:rsid w:val="0086374C"/>
    <w:rsid w:val="0086423B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8E2"/>
    <w:rsid w:val="008A6B08"/>
    <w:rsid w:val="008A6F0C"/>
    <w:rsid w:val="008A77C2"/>
    <w:rsid w:val="008B069C"/>
    <w:rsid w:val="008B0910"/>
    <w:rsid w:val="008B098A"/>
    <w:rsid w:val="008B49AE"/>
    <w:rsid w:val="008B4C58"/>
    <w:rsid w:val="008B5275"/>
    <w:rsid w:val="008B69B0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295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6F8"/>
    <w:rsid w:val="00955432"/>
    <w:rsid w:val="00956F29"/>
    <w:rsid w:val="009574EF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28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1427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107A"/>
    <w:rsid w:val="00AD20D4"/>
    <w:rsid w:val="00AD281E"/>
    <w:rsid w:val="00AD3035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390A"/>
    <w:rsid w:val="00BC3B0B"/>
    <w:rsid w:val="00BC5548"/>
    <w:rsid w:val="00BC79FB"/>
    <w:rsid w:val="00BD1964"/>
    <w:rsid w:val="00BD2522"/>
    <w:rsid w:val="00BD2626"/>
    <w:rsid w:val="00BD2DDD"/>
    <w:rsid w:val="00BD3482"/>
    <w:rsid w:val="00BD63F9"/>
    <w:rsid w:val="00BD6CC9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D1D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518E"/>
    <w:rsid w:val="00CB53DA"/>
    <w:rsid w:val="00CB6589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2C88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4DC2"/>
    <w:rsid w:val="00D95EBE"/>
    <w:rsid w:val="00D963F7"/>
    <w:rsid w:val="00D967C3"/>
    <w:rsid w:val="00D96AC2"/>
    <w:rsid w:val="00DA1B31"/>
    <w:rsid w:val="00DA1F75"/>
    <w:rsid w:val="00DA2524"/>
    <w:rsid w:val="00DA39E1"/>
    <w:rsid w:val="00DA3F16"/>
    <w:rsid w:val="00DA3F57"/>
    <w:rsid w:val="00DA607C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501"/>
    <w:rsid w:val="00E50608"/>
    <w:rsid w:val="00E50743"/>
    <w:rsid w:val="00E50CC1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87B73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3BC0"/>
    <w:rsid w:val="00EF3E94"/>
    <w:rsid w:val="00EF467E"/>
    <w:rsid w:val="00EF4B55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1117"/>
    <w:rsid w:val="00FA1469"/>
    <w:rsid w:val="00FA2583"/>
    <w:rsid w:val="00FA2FAA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35F1"/>
    <w:rsid w:val="00FE4182"/>
    <w:rsid w:val="00FE4371"/>
    <w:rsid w:val="00FE48DC"/>
    <w:rsid w:val="00FF0B7A"/>
    <w:rsid w:val="00FF116C"/>
    <w:rsid w:val="00FF1772"/>
    <w:rsid w:val="00FF415F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E97977-587A-48BF-A43C-A3B697000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270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</cp:revision>
  <cp:lastPrinted>2021-05-09T07:45:00Z</cp:lastPrinted>
  <dcterms:created xsi:type="dcterms:W3CDTF">2021-05-09T07:46:00Z</dcterms:created>
  <dcterms:modified xsi:type="dcterms:W3CDTF">2021-05-09T07:48:00Z</dcterms:modified>
</cp:coreProperties>
</file>